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ADDB1" w14:textId="18BB0F5B" w:rsidR="00ED5B50" w:rsidRDefault="0014767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814017E" wp14:editId="4DE189DF">
                <wp:simplePos x="0" y="0"/>
                <wp:positionH relativeFrom="margin">
                  <wp:posOffset>0</wp:posOffset>
                </wp:positionH>
                <wp:positionV relativeFrom="paragraph">
                  <wp:posOffset>2856230</wp:posOffset>
                </wp:positionV>
                <wp:extent cx="372745" cy="306705"/>
                <wp:effectExtent l="0" t="0" r="825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306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E95FB" w14:textId="2935F52A" w:rsidR="00147671" w:rsidRPr="00147671" w:rsidRDefault="00147671">
                            <w:pPr>
                              <w:rPr>
                                <w:sz w:val="28"/>
                              </w:rPr>
                            </w:pPr>
                            <w:r w:rsidRPr="00147671">
                              <w:rPr>
                                <w:sz w:val="28"/>
                              </w:rPr>
                              <w:t>a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14017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4.9pt;width:29.35pt;height:24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" fillcolor="white [3212]" stroked="f">
                <v:textbox>
                  <w:txbxContent>
                    <w:p w14:paraId="3EBE95FB" w14:textId="2935F52A" w:rsidR="00147671" w:rsidRPr="00147671" w:rsidRDefault="00147671">
                      <w:pPr>
                        <w:rPr>
                          <w:sz w:val="28"/>
                        </w:rPr>
                      </w:pPr>
                      <w:r w:rsidRPr="00147671">
                        <w:rPr>
                          <w:sz w:val="28"/>
                        </w:rPr>
                        <w:t>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8AD9D4" wp14:editId="607314CA">
                <wp:simplePos x="0" y="0"/>
                <wp:positionH relativeFrom="margin">
                  <wp:posOffset>2942590</wp:posOffset>
                </wp:positionH>
                <wp:positionV relativeFrom="paragraph">
                  <wp:posOffset>2855290</wp:posOffset>
                </wp:positionV>
                <wp:extent cx="372745" cy="306705"/>
                <wp:effectExtent l="0" t="0" r="8255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306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200F7D" w14:textId="10A42080" w:rsidR="00147671" w:rsidRPr="00147671" w:rsidRDefault="00147671" w:rsidP="00147671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b</w:t>
                            </w:r>
                            <w:r w:rsidRPr="00147671">
                              <w:rPr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AD9D4" id="_x0000_s1027" type="#_x0000_t202" style="position:absolute;margin-left:231.7pt;margin-top:224.85pt;width:29.35pt;height:24.1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" fillcolor="white [3212]" stroked="f">
                <v:textbox>
                  <w:txbxContent>
                    <w:p w14:paraId="0D200F7D" w14:textId="10A42080" w:rsidR="00147671" w:rsidRPr="00147671" w:rsidRDefault="00147671" w:rsidP="00147671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b</w:t>
                      </w:r>
                      <w:r w:rsidRPr="00147671">
                        <w:rPr>
                          <w:sz w:val="2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04B738" wp14:editId="39F16EFC">
            <wp:extent cx="2864841" cy="32093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39" t="14611" r="24622" b="3825"/>
                    <a:stretch/>
                  </pic:blipFill>
                  <pic:spPr bwMode="auto">
                    <a:xfrm>
                      <a:off x="0" y="0"/>
                      <a:ext cx="2866035" cy="321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E364FE" wp14:editId="7E3B9F12">
            <wp:extent cx="2876835" cy="324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86" t="13504" r="24254" b="3460"/>
                    <a:stretch/>
                  </pic:blipFill>
                  <pic:spPr bwMode="auto">
                    <a:xfrm>
                      <a:off x="0" y="0"/>
                      <a:ext cx="2876835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80D5B" w14:textId="6987DE88" w:rsidR="00147671" w:rsidRDefault="00147671">
      <w:r w:rsidRPr="00147671"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1AF3589" wp14:editId="50527A76">
                <wp:simplePos x="0" y="0"/>
                <wp:positionH relativeFrom="margin">
                  <wp:posOffset>2942590</wp:posOffset>
                </wp:positionH>
                <wp:positionV relativeFrom="paragraph">
                  <wp:posOffset>2866390</wp:posOffset>
                </wp:positionV>
                <wp:extent cx="372745" cy="306705"/>
                <wp:effectExtent l="0" t="0" r="8255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306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3B8CCD" w14:textId="4C5F945D" w:rsidR="00147671" w:rsidRPr="00147671" w:rsidRDefault="00147671" w:rsidP="00147671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d</w:t>
                            </w:r>
                            <w:r w:rsidRPr="00147671">
                              <w:rPr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F3589" id="_x0000_s1028" type="#_x0000_t202" style="position:absolute;margin-left:231.7pt;margin-top:225.7pt;width:29.35pt;height:24.1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" fillcolor="white [3212]" stroked="f">
                <v:textbox>
                  <w:txbxContent>
                    <w:p w14:paraId="003B8CCD" w14:textId="4C5F945D" w:rsidR="00147671" w:rsidRPr="00147671" w:rsidRDefault="00147671" w:rsidP="00147671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d</w:t>
                      </w:r>
                      <w:r w:rsidRPr="00147671">
                        <w:rPr>
                          <w:sz w:val="2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47671"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A72C4A" wp14:editId="0730E3B4">
                <wp:simplePos x="0" y="0"/>
                <wp:positionH relativeFrom="margin">
                  <wp:posOffset>0</wp:posOffset>
                </wp:positionH>
                <wp:positionV relativeFrom="paragraph">
                  <wp:posOffset>2867965</wp:posOffset>
                </wp:positionV>
                <wp:extent cx="372745" cy="306705"/>
                <wp:effectExtent l="0" t="0" r="8255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745" cy="3067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D4969" w14:textId="6BBD83B1" w:rsidR="00147671" w:rsidRPr="00147671" w:rsidRDefault="00147671" w:rsidP="00147671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c</w:t>
                            </w:r>
                            <w:r w:rsidRPr="00147671">
                              <w:rPr>
                                <w:sz w:val="28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A72C4A" id="_x0000_s1029" type="#_x0000_t202" style="position:absolute;margin-left:0;margin-top:225.8pt;width:29.35pt;height:24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" fillcolor="white [3212]" stroked="f">
                <v:textbox>
                  <w:txbxContent>
                    <w:p w14:paraId="094D4969" w14:textId="6BBD83B1" w:rsidR="00147671" w:rsidRPr="00147671" w:rsidRDefault="00147671" w:rsidP="00147671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c</w:t>
                      </w:r>
                      <w:r w:rsidRPr="00147671">
                        <w:rPr>
                          <w:sz w:val="2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6EF1EE9" wp14:editId="4AAE07E2">
            <wp:extent cx="2864766" cy="324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78" t="13869" r="24624" b="4190"/>
                    <a:stretch/>
                  </pic:blipFill>
                  <pic:spPr bwMode="auto">
                    <a:xfrm>
                      <a:off x="0" y="0"/>
                      <a:ext cx="2864766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D77D7F" wp14:editId="2C20B341">
            <wp:extent cx="2864766" cy="324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78" t="13869" r="24624" b="4190"/>
                    <a:stretch/>
                  </pic:blipFill>
                  <pic:spPr bwMode="auto">
                    <a:xfrm>
                      <a:off x="0" y="0"/>
                      <a:ext cx="2864766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94DB8" w14:textId="64676E86" w:rsidR="00147671" w:rsidRDefault="00147671"/>
    <w:p w14:paraId="6F07ECFC" w14:textId="2416B8E9" w:rsidR="00147671" w:rsidRDefault="00147671">
      <w:bookmarkStart w:id="0" w:name="_GoBack"/>
      <w:bookmarkEnd w:id="0"/>
    </w:p>
    <w:p w14:paraId="68D3D296" w14:textId="2142C66C" w:rsidR="00147671" w:rsidRDefault="00147671"/>
    <w:p w14:paraId="19C2CF5D" w14:textId="77777777" w:rsidR="00147671" w:rsidRDefault="00147671"/>
    <w:sectPr w:rsidR="00147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M2NbOwMDWxMLJU0lEKTi0uzszPAykwrAUABbDA9iwAAAA="/>
  </w:docVars>
  <w:rsids>
    <w:rsidRoot w:val="004611B5"/>
    <w:rsid w:val="00147671"/>
    <w:rsid w:val="004611B5"/>
    <w:rsid w:val="00ED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112C5"/>
  <w15:chartTrackingRefBased/>
  <w15:docId w15:val="{D7E47B82-DDBF-4F43-AA95-C391C8D88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21-07-16T08:05:00Z</dcterms:created>
  <dcterms:modified xsi:type="dcterms:W3CDTF">2021-07-16T08:14:00Z</dcterms:modified>
</cp:coreProperties>
</file>